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74E5" w:rsidRDefault="000175A7">
      <w:pPr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>УВАЖАЕМЫЕ РОДИТЕЛИ!</w:t>
      </w:r>
    </w:p>
    <w:p w:rsidR="00B374E5" w:rsidRDefault="000175A7">
      <w:pPr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>Просим вас принять участие в</w:t>
      </w:r>
    </w:p>
    <w:p w:rsidR="00B374E5" w:rsidRDefault="000175A7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ОПРОСЕ</w:t>
      </w:r>
    </w:p>
    <w:p w:rsidR="00B374E5" w:rsidRDefault="000175A7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 о качестве условий оказания услуг </w:t>
      </w:r>
    </w:p>
    <w:p w:rsidR="00B374E5" w:rsidRPr="004B145D" w:rsidRDefault="004B145D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4B145D">
        <w:rPr>
          <w:rFonts w:ascii="Times New Roman" w:eastAsia="Times New Roman" w:hAnsi="Times New Roman" w:cs="Times New Roman"/>
          <w:b/>
          <w:sz w:val="36"/>
          <w:szCs w:val="36"/>
        </w:rPr>
        <w:t xml:space="preserve">Муниципальное бюджетное дошкольное образовательное учреждение </w:t>
      </w:r>
      <w:proofErr w:type="spellStart"/>
      <w:r w:rsidRPr="004B145D">
        <w:rPr>
          <w:rFonts w:ascii="Times New Roman" w:eastAsia="Times New Roman" w:hAnsi="Times New Roman" w:cs="Times New Roman"/>
          <w:b/>
          <w:sz w:val="36"/>
          <w:szCs w:val="36"/>
        </w:rPr>
        <w:t>Мотыгинский</w:t>
      </w:r>
      <w:proofErr w:type="spellEnd"/>
      <w:r w:rsidRPr="004B145D">
        <w:rPr>
          <w:rFonts w:ascii="Times New Roman" w:eastAsia="Times New Roman" w:hAnsi="Times New Roman" w:cs="Times New Roman"/>
          <w:b/>
          <w:sz w:val="36"/>
          <w:szCs w:val="36"/>
        </w:rPr>
        <w:t xml:space="preserve"> детский сад «Белочка» комбинированного вида </w:t>
      </w:r>
    </w:p>
    <w:p w:rsidR="00B374E5" w:rsidRDefault="000175A7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Пройти опрос вы можете:</w:t>
      </w:r>
    </w:p>
    <w:p w:rsidR="00B374E5" w:rsidRDefault="000175A7">
      <w:pPr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1) В нашей организации</w:t>
      </w:r>
      <w:r w:rsidR="004B145D">
        <w:rPr>
          <w:rFonts w:ascii="Times New Roman" w:eastAsia="Times New Roman" w:hAnsi="Times New Roman" w:cs="Times New Roman"/>
          <w:sz w:val="36"/>
          <w:szCs w:val="36"/>
        </w:rPr>
        <w:t>, заполнив анкету лично.</w:t>
      </w:r>
    </w:p>
    <w:p w:rsidR="004B145D" w:rsidRDefault="000175A7"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sz w:val="36"/>
          <w:szCs w:val="36"/>
        </w:rPr>
        <w:t>2) На нашем сайте:</w:t>
      </w:r>
      <w:r w:rsidR="004B145D">
        <w:t xml:space="preserve"> </w:t>
      </w:r>
      <w:hyperlink r:id="rId5" w:history="1">
        <w:r w:rsidR="004B145D">
          <w:rPr>
            <w:rStyle w:val="ac"/>
          </w:rPr>
          <w:t>http://xn--80abmues7d.xn----btbeusiedbvo2i.xn--p1ai/</w:t>
        </w:r>
      </w:hyperlink>
    </w:p>
    <w:p w:rsidR="00B374E5" w:rsidRDefault="000175A7">
      <w:pPr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bookmarkStart w:id="1" w:name="_heading=h.lzl9z9o004u3" w:colFirst="0" w:colLast="0"/>
      <w:bookmarkEnd w:id="1"/>
      <w:r>
        <w:rPr>
          <w:rFonts w:ascii="Times New Roman" w:eastAsia="Times New Roman" w:hAnsi="Times New Roman" w:cs="Times New Roman"/>
          <w:sz w:val="36"/>
          <w:szCs w:val="36"/>
        </w:rPr>
        <w:t xml:space="preserve">3) Отсканировав вашим мобильным устройством QR-код </w:t>
      </w:r>
    </w:p>
    <w:p w:rsidR="00B374E5" w:rsidRDefault="00737D33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1311965" cy="1311965"/>
            <wp:effectExtent l="0" t="0" r="2540" b="254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1338282" cy="1338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74E5" w:rsidRDefault="000175A7">
      <w:pPr>
        <w:spacing w:after="1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Для считывания QR-кода необходимо мобильное устройство (смартфон или планшет) под управлением </w:t>
      </w:r>
      <w:proofErr w:type="spellStart"/>
      <w:r>
        <w:rPr>
          <w:rFonts w:ascii="Times New Roman" w:eastAsia="Times New Roman" w:hAnsi="Times New Roman" w:cs="Times New Roman"/>
          <w:sz w:val="32"/>
          <w:szCs w:val="32"/>
        </w:rPr>
        <w:t>Android</w:t>
      </w:r>
      <w:proofErr w:type="spellEnd"/>
      <w:r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32"/>
          <w:szCs w:val="32"/>
        </w:rPr>
        <w:t>iOS</w:t>
      </w:r>
      <w:proofErr w:type="spellEnd"/>
      <w:r>
        <w:rPr>
          <w:rFonts w:ascii="Times New Roman" w:eastAsia="Times New Roman" w:hAnsi="Times New Roman" w:cs="Times New Roman"/>
          <w:sz w:val="32"/>
          <w:szCs w:val="32"/>
        </w:rPr>
        <w:t xml:space="preserve"> или </w:t>
      </w:r>
      <w:proofErr w:type="spellStart"/>
      <w:r>
        <w:rPr>
          <w:rFonts w:ascii="Times New Roman" w:eastAsia="Times New Roman" w:hAnsi="Times New Roman" w:cs="Times New Roman"/>
          <w:sz w:val="32"/>
          <w:szCs w:val="32"/>
        </w:rPr>
        <w:t>Windows</w:t>
      </w:r>
      <w:proofErr w:type="spellEnd"/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32"/>
          <w:szCs w:val="32"/>
        </w:rPr>
        <w:t>Phone</w:t>
      </w:r>
      <w:proofErr w:type="spellEnd"/>
      <w:r>
        <w:rPr>
          <w:rFonts w:ascii="Times New Roman" w:eastAsia="Times New Roman" w:hAnsi="Times New Roman" w:cs="Times New Roman"/>
          <w:sz w:val="32"/>
          <w:szCs w:val="32"/>
        </w:rPr>
        <w:t xml:space="preserve">, оснащенное камерой. </w:t>
      </w:r>
    </w:p>
    <w:p w:rsidR="00B374E5" w:rsidRDefault="000175A7">
      <w:pPr>
        <w:spacing w:after="1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Для считывания мы рекомендуем использо</w:t>
      </w:r>
      <w:bookmarkStart w:id="2" w:name="_GoBack"/>
      <w:bookmarkEnd w:id="2"/>
      <w:r>
        <w:rPr>
          <w:rFonts w:ascii="Times New Roman" w:eastAsia="Times New Roman" w:hAnsi="Times New Roman" w:cs="Times New Roman"/>
          <w:sz w:val="32"/>
          <w:szCs w:val="32"/>
        </w:rPr>
        <w:t xml:space="preserve">вать приложение  “Яндекс”, которое можно скачать для любого из устройств. В меню приложения есть пункт «Сканер QR-кода», который активирует возможность сканировать код. После сканирования вам нужно будет перейти по ссылке и заполнить анкету. </w:t>
      </w:r>
    </w:p>
    <w:p w:rsidR="00B374E5" w:rsidRDefault="00B374E5">
      <w:pPr>
        <w:spacing w:after="120"/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:rsidR="00B374E5" w:rsidRDefault="000175A7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ДЛЯ ЗАПОЛНЕНИЯ АНКЕТЫ ВАШЕ УСТРОЙСТВО ОБЯЗАТЕЛЬНО ДОЛЖНО БЫТЬ ПОДКЛЮЧЕНО К СЕТИ ИНТЕРНЕТ</w:t>
      </w:r>
    </w:p>
    <w:sectPr w:rsidR="00B374E5" w:rsidSect="00A82996">
      <w:pgSz w:w="11906" w:h="16838"/>
      <w:pgMar w:top="720" w:right="720" w:bottom="720" w:left="720" w:header="708" w:footer="708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ExtTC3MDE2Nje2MDZV0lEKTi0uzszPAykwqgUANLYQjiwAAAA="/>
  </w:docVars>
  <w:rsids>
    <w:rsidRoot w:val="00B374E5"/>
    <w:rsid w:val="000175A7"/>
    <w:rsid w:val="003E01D2"/>
    <w:rsid w:val="004B145D"/>
    <w:rsid w:val="00675BEA"/>
    <w:rsid w:val="00737D33"/>
    <w:rsid w:val="00782922"/>
    <w:rsid w:val="00A82996"/>
    <w:rsid w:val="00B374E5"/>
    <w:rsid w:val="00E831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82996"/>
  </w:style>
  <w:style w:type="paragraph" w:styleId="1">
    <w:name w:val="heading 1"/>
    <w:basedOn w:val="a"/>
    <w:next w:val="a"/>
    <w:uiPriority w:val="9"/>
    <w:qFormat/>
    <w:rsid w:val="00A82996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rsid w:val="00A82996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rsid w:val="00A82996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rsid w:val="00A82996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rsid w:val="00A82996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rsid w:val="00A82996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rsid w:val="00A82996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rsid w:val="00A82996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rsid w:val="00A82996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Subtitle"/>
    <w:basedOn w:val="a"/>
    <w:next w:val="a"/>
    <w:uiPriority w:val="11"/>
    <w:qFormat/>
    <w:rsid w:val="00A8299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5">
    <w:name w:val="annotation reference"/>
    <w:basedOn w:val="a0"/>
    <w:uiPriority w:val="99"/>
    <w:semiHidden/>
    <w:unhideWhenUsed/>
    <w:rsid w:val="008523CA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8523CA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8523CA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8523CA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8523CA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4B14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4B145D"/>
    <w:rPr>
      <w:rFonts w:ascii="Tahoma" w:hAnsi="Tahoma" w:cs="Tahoma"/>
      <w:sz w:val="16"/>
      <w:szCs w:val="16"/>
    </w:rPr>
  </w:style>
  <w:style w:type="character" w:styleId="ac">
    <w:name w:val="Hyperlink"/>
    <w:basedOn w:val="a0"/>
    <w:uiPriority w:val="99"/>
    <w:semiHidden/>
    <w:unhideWhenUsed/>
    <w:rsid w:val="004B145D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hyperlink" Target="http://xn--80abmues7d.xn----btbeusiedbvo2i.xn--p1ai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zWwAh8ma/6yCY7aqy+he/CkEakw==">AMUW2mX1ZKhZnNd2Zik3PQ8pt9Hlch6bozaybvUjLMBbOsCqfmAaQLdMiDoNig4xEmkPW4jBmHNxFOUJq4/2z2ctg2EzhjV/6ABZDH7qINkJE0aep9ulF8+sGRvbcYJJ+N+J88nmsVz+tUSK/QjHUwcScF2hKm+NKyK+aZGM4yGrQbl2+AJl5R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4</cp:revision>
  <dcterms:created xsi:type="dcterms:W3CDTF">2020-04-07T05:11:00Z</dcterms:created>
  <dcterms:modified xsi:type="dcterms:W3CDTF">2020-04-13T04:44:00Z</dcterms:modified>
</cp:coreProperties>
</file>